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เที่ยง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</w:t>
      </w:r>
    </w:p>
    <w:p>
      <w:pPr>
        <w:pStyle w:val="BodyText"/>
      </w:pPr>
      <w:r>
        <w:t xml:space="preserve">(ผู้ประกาศข่าวชาย) สวัสดีครับ ต้อนรับเข้าสู่ข่าวเที่ยง NBT วันพฤหัสบ2563 นะครับ เที่ยงนี้คุณผู้ชมอยู่กับ คุณปวีณา ฟักทอง เกาะติดประเด็นที่เรียกว่าสังคม แล้วก็รอคอยช่วเรียกว่าเกาะติดหน้าจอกันเลย เรียกว่าจะได้รับการแถลงข่าว เรื่องของการจับกุมผู้ต้องหาคดีชิงทอง ห้างทองออโรล่า ที่จังหวัดลพบุรี แล้วเรียกว่าตอนนี้ก็ชัดเจนแล้วในระดับหนึ่ง</w:t>
      </w:r>
    </w:p>
    <w:p>
      <w:pPr>
        <w:pStyle w:val="BodyText"/>
      </w:pPr>
      <w:r>
        <w:t xml:space="preserve">(ผู้ประกาศข่าวชาย) ครับ ซึ่งหลายคนนี่ตั้งคำถามไปยังผู้ที่ก่อเหตุ ว่าสาเหตุที่ทำไปเพื่ออะไร อย่างไรนะครับ ซึ่งทางตำรวจเองจะสรุป ขมวด ได้รับรู้ข้อมูลไปพร้อม ๆ กันด้วย</w:t>
      </w:r>
    </w:p>
    <w:p>
      <w:pPr>
        <w:pStyle w:val="BodyText"/>
      </w:pPr>
      <w:r>
        <w:t xml:space="preserve">(ผู้ประกาศข่าวหญิง) ใช่ค่ะ เราจะพาไปดูบรรยากาศเรื่องการแถลงข่าวช่วงที่ผ่านมาอีบรรยากาศที่ลพบุรีเป็นอย่างไรบ้าง ผู้สื่อข่าวของเรา ยังเกาะติดข่างของเราวันนี้ แต่ช่วงต้นค่ะ ไปติดตามประเด็นข่าวกีฬากันก่อน กับคุณอริสามาพร้อมอยู่แล้วค่ะ ข่าวเที่ยงวันนี้กีฬาเรามีอะไรบ้างคะ</w:t>
      </w:r>
    </w:p>
    <w:p>
      <w:pPr>
        <w:pStyle w:val="BodyText"/>
      </w:pPr>
      <w:r>
        <w:t xml:space="preserve">(ผู้ประกาศข่าวหญิง) ก็เครียด ๆ คุณเมธีจะพาไปดูทีมฟุตบอลที่จังหวัดสุรินทร์กันค่ะ สวัสดีค่ะ ต้อนรับเข้าสู่ข่าวกีฬานะคะ รวมไปถึงผลเทนนิส Open ด้วย มาดูผลกีฬาต่าง ๆ เราไปดูรากหญ้ากีฬาไทยกันก่อนค่ะ กับทีมฟุตบอลบ้านนาดี ซึ่งมีนักเตะเยาวชน เยาชนติดทีมชาติถึง 2 คนด้วยกัน ไปติดตา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ให้สัมภาษณ์) ก็อยากจะให้โรงเรียนเขาน่ะได้เข้าโครงการ เผื่อว่ามันจะมีงบประมาณมาสนับสนุน เราก็เคยมีแนวคิดที่อยากจะสร้างที่พักของนักกีฬาให้ที่โรงเรียน ก็จะขอรื้ออาคารเรียนเก่า ๆ มา มาแล้วก็สร้าง แต่ว่าสร้างตรงนั้นก็ต้องใช้งบประมาณด้วย แล้วก็ต้องใช้ครูไปคุมไปอยู่ความปลอดภัยมันก็ไม่มีนะ แล้วอยู่ที่นี่ พ่อแม่ผู้ปกครองเขาไว้วางใจ</w:t>
      </w:r>
    </w:p>
    <w:p>
      <w:pPr>
        <w:pStyle w:val="BodyText"/>
      </w:pPr>
      <w:r>
        <w:t xml:space="preserve">(บรรยาย) นี่คือวิสัยทัศนณรงค์ศักดิ์ เหมือนชาติ ผอ. โรงเรียสุรินทร์เขต 2 นะครับ ในการสนับสนุนทีมฟุตบอลเยาวชนบ้านนาดี ถึงท่านยกบ้านให้ทั้งหลัง เพื่อใช้เป็นสถานที่เก็บตัวที่บ้านหนองตาก อำเภอท่าตูม หลังจากที่ตื่นนอนแล้ว ก็จะไปทำความสะอาดที่พัก โดยมีอาจารย์ นิวัฒิ สุขเกษม อยู่ไม่ห่างเลยนะครับ พอเสร็จแล้วน้อง ๆ ก็จะไปทำธุระส่วนตัว รีดผ้าแต่งตัวไปโรงเรียน กระจกวิเศษจ๋ข้าหล่อแล้วหรือยังจ๊ะ จากนั้นก็มารับประทานอาหารเช้าของอาจารย์ที่วัด ที่ลงทุนซื้อเองเพื่อขนส่งนักฟุตบอลไปโรงเรียน ซึ่งห่างจาก ไปประมาณ 15 กิโลเมตรด้วยกันครับ</w:t>
      </w:r>
    </w:p>
    <w:p>
      <w:pPr>
        <w:pStyle w:val="BodyText"/>
      </w:pPr>
      <w:r>
        <w:t xml:space="preserve">(ผู้ให้สัมภาษณ์) เป้าหมาย คือ อยากให้เขาได้เล่นทีมชาติชุดใหญ่ครับ ได้อยู่สโมสรใหญ่ ได้มีเงินเดือน มันจะได้เป็นตัวอย่างให้คนที่อยากเล่นกีฬาเข้ามาเล่นกีฬา มันไม่ได้เป็นนักบอลอาชีพ อย่างน้อยเราไม่ได้เล่นแต่บอลอย่างเดียว เราเรียนหนังสือด้วย อย่างน้อยเราก็กลับได้ไปเป็นครู หรืออาจจะได้ไปเป็นโค๊ช เราทำ 2 อย่า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ถึงโรงเรียนบ้านนาดี ทุกคนลงจากรถ เอากระเป๋าไปเก็บที่ห้องเรียน แล้วก็รีบหยิบไม้กวาดไปทำความสะอาดโดยรอบโรงเรียน จากนั้นเข้าแถวเคารพธงชาติตามปกตินะครับ พอถึงชั่วโมงลดเวลาเรียนเพิ่ม ฝึกซ้อมร่วมกัน นำโดย น้องบูม ทัศนะ ทรายเพรช และน้องซีน พรสวรรค์ แสงกล้า 2 นักฟุตบอล รุ่นอายุ 16 ปี ที่คอยเป็นผู้ช่วยอาจารย์ที่วัดคอยฝึกสอน และเพื่อน ๆ ในทีม โดยมีผู้อำนวยการโรงเรียน คอยเป็นกำลังใจให้ข้างสนามครับ ครับ</w:t>
      </w:r>
    </w:p>
    <w:p>
      <w:pPr>
        <w:pStyle w:val="BodyText"/>
      </w:pPr>
      <w:r>
        <w:t xml:space="preserve">(ผอ.) นักกีฬาของเราติดทีมชาติ รุ่น U13 แล้ว 2 คนนะครับ คือ ธนวัฒน์กับพรสวรรค์ แสนกล้า ตอนแรกติดคนเดียว พอปีหลังมาติดทั้ง 2 คนนะครับ ทั้ง 2 คน และผมก็ขอเปิดห้องเรียนกีฬานะครับ เพื่อที่จะคัดเด็กกลุ่มนี้ออกมา ที่มีความสามารถ มีทักษะด้านกีฬา จะเปิดเป็นห้องเรียนกีฬา เพื่อที่จะได้รับงบกระทรวง จาก กระทรวงศึกษาธิการ แต่เราก็ไม่ได้รับอมุมัติให้เปิดห้องเรียนกีฬานะครับ</w:t>
      </w:r>
    </w:p>
    <w:p>
      <w:pPr>
        <w:pStyle w:val="BodyText"/>
      </w:pPr>
      <w:r>
        <w:t xml:space="preserve">(ผู้รายงานข่าว) หากดวงอาทิตย์ยังไม่ลับขอบฟ้า ไม่จางหาย ยังคงเดินหน้าสร้างทีมฟุตบอลนาดีต่อไปนะครับ เพื่อให้เด็ก ๆ ทุกคนเติบโตบนเส้นทางลูกหนังอย่างที่หวัง และขณะเดียวกันก็ไม่ลืมที่เรียนหนังสือควบคู่กันไปด้วยนะครับ</w:t>
      </w:r>
    </w:p>
    <w:p>
      <w:pPr>
        <w:pStyle w:val="BodyText"/>
      </w:pPr>
      <w:r>
        <w:t xml:space="preserve">(ผู้ประกาศข่าวหญิง) ซึ่งแมนเชสเตอร์ยูไนเต็ดเตะกัน 3 คู่ด้วยกันนะคะ ก็มีทางด้าน ชนะเวสแฮมไป 4 ประตูต่อ 1 นะคะ ก็ชนะนอริสซิดตี้ไป 0 ประตูต่อ 2 ค่ะ นอกจากนี้จากส 1 ประตูต่อ 2 เตสเซน 2-0 ปันเนริเซ่ ชนะ 2-0 1 ประตูต่อ 3 ค่ะ ยูเวนตุส ชนะ โรน่า 3 ประตูต่อ 1 คริสเตโด โรนันโด้ ยิงให้ 1 ประตูด้วยนะคะ ขณะที่พรีลีกอังกฤษ เวลาตี 3 มูฟแฮมตั้น เปิดบ้านพบกับจ่าฝูงไร้พ่ายอย่างลิเวอพูลที่มีคะแนนอยู่สูง 22 นัด ทิ้งห่างแมนเชสเตอร์ซิตี้ถึง 13 คะแนนด้วยกันค่ะ ก่อนเกมลิเวอร์พูล กองหลังทีมชาติโคเอเชีย 10 ธันวาคม ปีที่แล้ว นาบีเกอิต้า ยังไม่สามารถลงซ้อมได้ ผู้จัดการทีมลิเวอร์ฟเจอกับวูฟ ซึ่งเล่นได้ดีเมื่อเจอกับทีมใหญ่ ก็จะไม่ประมาทแล้วก็จะพยายามเก็บ 3 คะแนนกลับมาให้ได้ค่ะ ส่วนคู่แข่งวูฟแฮมตัน และซานโต อยู่ในสภาพค่อนข้างพร้อมนะคะ นอกนั้นก็พร้อมลงสนาม เลนดองเกอ คาวเดอ เรซองเยป ใจกลางนำทัพคือ เบนโนเรโต ราเบส เป็น 3 ประสานค่ะ เดี๋ยวช่วงนี้ไปพักกันสักครู่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กลับมาติดตามข่าวกีฬาในช่วงที่ 2 นะคะ มีนักเรียนนักศึกษาแห่งชาติ แข่งที่กาฬสินธุ์ แต่ผ่านเข้ามาแข่งขันกีฬานักเรียน นักศึกษาแห่งประเทศ เราไปติดตามรายงานกันค่ะ</w:t>
      </w:r>
    </w:p>
    <w:p>
      <w:pPr>
        <w:pStyle w:val="BodyText"/>
      </w:pPr>
      <w:r>
        <w:t xml:space="preserve">(ผู้รายงานข่าว) แม้ผลงานไม่เป็นไปตามหวัง หลังทีมแฮนบอลสาวกาฬสินธุ์ 9 ประตูต่อ 41 ในการแข่งขันกีฬาแห่งชาติอุดรธานีเกม แต่คือว่ามาไกลเกินฝัน เพราะก่อร่างสร้างทีมได้เพียงปีเดียว แถมแต่ละคนยังเด็ก อายุเพียง 14 ปี เท่านั้นค่ะ แชร์บอลเขตพื้นที่มัธยม โค้ชวุฒิศักดิ์ เหลี่ยมศรี อำเภอนาปู เห็นแววสานต่อ คุณครูที่มาฝึกสอน อาศัยประสบการณ์นักกีฬาแฮนด์บอล มาสั่งสอนลุกศิลย์หลังเลิกเรียนทุกวัน แต่เนื่องจากเป็นโรงเรียนขนาดเล็กอยู่ตีนภูเขา มีแต่พื้นปูนโล่งแจ้งแล้วรองเท้าผ้าใบ แต่ว่าพวกาย่อท้อนะคะ กลายเป็นม้ามืดล้มหนองคาย และนครพนม คว้าสิทธิ์เป็นตัวแทนเขต 4 เข้ามาเป็นตัวแทนบยเวทีระดับชาติเป็นครั้งแรกในชีวิตค่ะ</w:t>
      </w:r>
    </w:p>
    <w:p>
      <w:pPr>
        <w:pStyle w:val="BodyText"/>
      </w:pPr>
      <w:r>
        <w:t xml:space="preserve">(ผู้ให้สัมภาษณ์) ก็หลายอย่างครับ เงิน ก็จะมาดูแลเด็กครับ คือโรงเรียนเราเป็นโรงเรียนขนาดเล็ก เงินหลายหัวก็น้อยครับ คืออุปสรรคครับ แต่เด็กก็สู้ด้วยใจครับ สำหรับรายการระดับประเทศของเรา</w:t>
      </w:r>
    </w:p>
    <w:p>
      <w:pPr>
        <w:pStyle w:val="BodyText"/>
      </w:pPr>
      <w:r>
        <w:t xml:space="preserve">(ผู้ให้สัมภาษณ์) ครับตอนนี้ถือว่าเป็นเกียรติยศของเราเพราะว่าเราผ่านระดับเขต 4 มาครับ</w:t>
      </w:r>
    </w:p>
    <w:p>
      <w:pPr>
        <w:pStyle w:val="BodyText"/>
      </w:pPr>
      <w:r>
        <w:t xml:space="preserve">(ผู้รายงานข่าว) สำหรับแฮนบอล ไม่ได้มีเพียงทีมหญิงเท่านั้นนะคะ ยังมีทีมชายด้วย ยังไม่เข้าข้างเพราะไม่ผ่านคัดเลือก ทั้งภาครัฐ เอกชน เข้าไปช่วยเลหือสนับสนุนให้น้อง ๆ และ โค้ช มีแรงใจสู้ต่อ ไม่แน่ในอนาคตเราอาจจะได้เห็น หรือว่าสถาบันแห่งนี้ ก้าวเข้ามาเป็นอีกหนึ่งกำลัง เอกชัย เชื้อรบ รายงานจากจังหวัดอุดรธานี</w:t>
      </w:r>
    </w:p>
    <w:p>
      <w:pPr>
        <w:pStyle w:val="BodyText"/>
      </w:pPr>
      <w:r>
        <w:t xml:space="preserve">(ผู้ประกาศข่าวหญิง) ช่วงนี้มาปิดท้ายข่าวกีฬาด้วย Tennis Open ก็ยังยอดเยี่ยมผ่านเข้ารอบที่ 3 ได้ค่ะ กานแสลมแรก ที่เมเปิ้ล ปาร์ค หญิงเดี่ยว นาโอมิ โอกาสะ หญิงเดี่ยวมือวางอันดับ 3 ของญี่ปุ่น เจอกับ นาโอมิ นาซะกา เอาชนะไป 2 เช็ตรวด 6-4 เข้ารอบ 3 ได้ตามคาดค่ะ ขณะที่ดาวรุ่งอย่างโคโค้ จากโรมันเนีย แพ้ไปก่อน แต่ว่าหลังจากนั้นเร่งฟอร์มเก่ง เอาชนะไป 2-1 เซ็ต ค่ะ ผ่านเข้ารอบ 3 ไปเจอกับ นาโอมิ นากาสะ แชมป์เก่าค่ะ รอบแรกก็เอาชนะวีนัส วิเลียม มานะคะ 5 S ตี 16 winner ชนะ โบโลนา เฮอค็อก 3 เซ็ตรวด โดยจะเข้าไปพบกับเมลินา จากคาซักสถานค่ะ มาดูผลงานของเซเลน่า วิลล์เลียม มือ 8 ของรายการ เสิร์ฟไป 7 เอส ตีไป 28 ไป 78 นาที หวดเอาชนะเซเลนา 2 เซตรวดนะคะ ชนะ จากจีนค่ะ ค่ะ ข้ามมาดูผู้ชายบ้างนะคะ โนวา โจโควิช แชมป์ 28 สมัย เจอกับ นากาวา โคอิจิ โดย Math นี้ หวดไป 31 ครั้ง เอาชนะไปโยชิฮิโตะ มิชิโอกะ จากญี่ปุ่นค่ะ ปิดท้ายกันที่โรเจอร์ เฟตเดอเรอ มือ 3 ของโลกจากสวิตเซอร์แลใช้เวลาไป 9 นาที เอาชนะฟิลิป ฟารินโนวิช ก็เข้ารอบ 3 ไปพบกับจอร์น ทั้งหมดก็คือความเคลื่อนไหวข่าวกีฒภาคเที่ยงค่ะ คุณแจ็ค คุณฟลุ๊กค่ะ</w:t>
      </w:r>
    </w:p>
    <w:p>
      <w:pPr>
        <w:pStyle w:val="BodyText"/>
      </w:pPr>
      <w:r>
        <w:t xml:space="preserve">(ผู้ประกาศข่าวชาย)คุณผู้ชมครับ จากความเคลื่อนไหวทางแวววงกีฬานะครับ ไตป่อกันที่ข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ข่าวต่างประเทศวันนี้นะครับ ไปต่อกันที่สถานการณ์ ของไวรัสสายพันธุ์ใหม่ ทำให้มีผู้ติดเชื้อเพิ่มมากขึ้นครับ ยอดผู้เสียชีวิตจากโคโลน่า ไวรัสสายพันธุ์ใหม่ ได้เพิ่มึข้นแล้วนะครับ ตอนนี้เป็น 17 คนนะครับ ขณะที่ยอดผู้ป่วยเพิ่มขึ้นเช่นกัน ตอนแรกที่เรารายงานมี 140 544 คนนะครับ ส่วนการพอผอื่น ๆ พบ 4 คน ที่สหรัฐฯ ญี่ปุ่น แล้วก็ที่ไต้หวันนะครับ ประกอบกับความเสี่ยงที่เชื้อนั้นอาจแพร่ระบาดจากคนสู่คน ความกังวลแก่ทางการของจีนนะครับ ซึ่งในหลายเมือง โดยเฉพาะในเทศกาลตรุจจีนนะครับ ซึ่งจะเป็นช่วงที่ผุ้คนจะเดินทางกลับถิ่นฐาน เดินทางท่องเที่ยวกันเป็นจำนวนมาก ถ้าติดเชื้อแล้วก็ไม่มีวรรคซีนรักษาให้หาย ส่วนต้นตอของเชื้อยังระบุนะครับ คิดว่าน่าจะติดมาจากการล่าสัตว์ เมืองอู่ฮั่น มนฑลหัวเป่ย ที่มักจะมีสัตว์แปลก ๆ มาขายเพื่อที่จะกินเนื้อนะครับ การแพร่ระบาดทางการของเมืองอู่หันขนส่งมวลชนในหลายเส้นทาง โดยเฉพาะเส้นทางที่จะมุ่งหน้าเข้าสู่สนามบินของเมืองอีกด้วย อีกทั้งนะครับ ยังขอความร่วมมือให้ประชาชนอย่าเดินทางออกจากเมืองโดยไม่จำเป็น จะแพร่ระบาดออกจากเมืองนี้ ส่วนความเคลื่อนไหวในต่างประเทศนะครับ อย่างสหรัฐฯ เอง ก็มีการจับตาดูนะครับ ผู้ที่อยู่ใกล้ชิดผู้ป่วยรายแรกของสหรัฐฯ มีคนใกล้ชิดผู้ป่วยรายนี้ ประเมินว่า กังวลว่าจะได้รับเชื้อจากผู้ป่วย ซึ่งเป็นชาย เชื้อสายจีน วัย 30 ปี ซึ่งเดินทางกลับมายังรัฐวอชิงตัน หลังจากที่คนนี้ก่อนหน้านี้ไปเมืองอู่ฮั่น นอกจากนี้ในประเทศอื่น ๆ เองก็ได้ทำการเฝ้าระวัง ด้วยการนำเครื่องตรวจจับอุณหภูมิความร้อน มาตรวจจับตามด่านตรวจคนเข้าเมืองต่าง ๆ เพื่อที่จะคัดกรองว่ามีอาการป่วยแล้วก็มีไข้ที่อาจจะเดินทางเข้าประเทศได้ อย่างไรก็ตามท่ามกลางแนวโน้ม ที่การแพร่ระบาดยังคงนำเดินต่อไปนะครับ เมื่อวานนี้องค์การอนามัยโลก ก็ยังไม่ได้มีประกาศด้านสาธารณสุขระหว่างประเทศของการระบาดนั้นยังอยู่ในวงจำกัด อีกทั้งยังไม่มีหลักฐานการแพร่กระจายของโรค สู่บุคคลที่อยู่นอกวงโคจร ซึ่งเทียบเท่ากับระยะการแพร่ระบาดขั้นที่ 3 หรือ 4 โดยองค์การอนามัยโลกจะประชุมกันต่อ</w:t>
      </w:r>
    </w:p>
    <w:p>
      <w:pPr>
        <w:pStyle w:val="BodyText"/>
      </w:pPr>
      <w:r>
        <w:t xml:space="preserve">(ผู้ประกาศข่าวหญิง) นายอาหมัด ฮัมเซสมาชิกสภาผู้แทนราชฏร อิหร่าน ตั้งค่าหัวประธานาธิบดี โดนัลทรัมป์ หรือราว 90 ล้านบาท แก่ใครก็ได้ที่สามารถสังหารนายทรัมป์ได้ แต่เขาไม่ได้บอกนะคะ ว่าเงินดังกล่าวนี่มาจากใคร ขณะที่นายโรเบิร์ต บุช ทูตสหรัฐฯ ว่าด้วยการปลดคีปนาวุธ ดังกล่าวของ สส. อิหร่าน จากสถาบันอีหร่าน</w:t>
      </w:r>
    </w:p>
    <w:p>
      <w:pPr>
        <w:pStyle w:val="BodyText"/>
      </w:pPr>
      <w:r>
        <w:t xml:space="preserve">(ผู้ประกาศข่าวชาย) สภาสามัญของอังกฤษนะครับ ได้ให้ในการประชุมเมื่อวานนี้ ว่าด้วยการถอนตัวออกจากสหภาพยุโรป หรือกฎหมาย บอริส เจนเซ่น นายเจนเซ่นนั่นนะนำจดหมายฉบับนี้ ขึ้นทูลกล่าว แก่สมเด็จพระราชินีนาถ อลิสเบตที่ 2 จึงจะสมบูรณ์ และมีผลให้ ออกจากการเป็นสมาชิกของยุโรปได้ ในเวลา 11.00 น. ของวันที่ 11 มกราคมนี้ ขณะที่เป็นสมาชิกมาตั้งแต่วันที่ 1 มกราคม 2516 ครับ</w:t>
      </w:r>
    </w:p>
    <w:p>
      <w:pPr>
        <w:pStyle w:val="BodyText"/>
      </w:pPr>
      <w:r>
        <w:t xml:space="preserve">(ผู้ประกาศข่าวหญิง) เกิดพายุไต้ฝุ่นในออสเตเรียนะคะ ที่ทางฝั่งตะวันออกของประเทศได้แต่ South Victolia ท้องฟ้ากลายเป็นสีแดง อากาศเต็มไปด้วยฝุ่นควัน ทางการท้องถิ่นต้องออกประกาศเตือนภัย และให้ประชาชนอยู่แต่ในเคหะสถาน และสวมหน้ากากอนามัยทุกครั้งที่อยู่กลางแจ้ง ขณะที่สื่อท่องถิ่นของออสเตรเลียรายงานว่า พื้นที่ที่ได้รับผลกระทบมีขนาดกว้างใหญ่</w:t>
      </w:r>
    </w:p>
    <w:p>
      <w:pPr>
        <w:pStyle w:val="BodyText"/>
      </w:pPr>
      <w:r>
        <w:t xml:space="preserve">(ผู้ประกาศข่าวชาย) ยังอยู่กันที่ออสเตเลีย แต่ปรับเปลี่ยนอารมณ์กันหน่อยนะครับ เป็นร้านอาหารอิตาเลียน เขาจัดทำพิชช่าชิ้นยาวนะครับ โรยหน้าด้วยอาริกาโน่ ซึ่งเวลาทำนี่ ใช้เวลาถึง 4 ชั่วโมงด้วยกัน แล้วพอทำแล้วเสร็จนะครับ ทางร้านก็ตัดออกเป็นชิ้นเล็ก ๆ ได้ถึง 4,000 ชิ้น แล้วรายได้นำไปมอบให้กับสำนักงานดับเพลิง เพื่อเป็นงบประมาณเพื่อการดับไฟป่าที่เกิดขึ้นภายในรัฐนะครับ นอกจากนี้ทางร้านยังจัดกิจกรรมทายผลสนุก ๆ ด้วย ว่าชิ้นนี้ใช้แป้งเป็นปริมาณเท่าไรในการทำ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ช่วง MOU รู้รอบโลกวันนพาคุณผู้ชมไปชมบรรยายกาศแสดงไมีความปราณีต บรรจงเป็นอย่างมาก แต่กว่าจะเป็นงานที่สามารถดึงดูดในักท่องเที่ยวได้นะคะ ก็คือว่ามีความยากลำบาก แต่ว่ายากลำบากขนาดไปติดตามสารคด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รายงานข่าว) หลายเมืองนี่แสดงแสงไฟในท้องถิ่น แต่ละที่สร้างสีสรรกลางคืนให้ตระการตาขึ้นมาได้ มันเป็นมนเสน่ห์ดึงดูดใจผู้คนและนักท่องเที่ยวมากมาย นักท่องเที่ยวบอกว่า แทบจะไม่เคยเห็นการแสดงแสงไฟที่ไหนที่สว่ทั่วไปหมดอย่างนี้เลย ทำให้พวกเธอตื่นตาตื่นใจ 2 คนนี้บอกว่า สวยงามมากจริง ๆ งานแสดงแสงไฟแห่งนี้ เป็นการแสดงแสงไฟระดับโลก ใช้ดวงไฟ LED ถึง 13 ล้านดวง โดยสร้างความตื่นตาตื่นใจให้แก่ผู้ชม จากการใช้ระบบคอมพิวเตอร์สามารถนิรมิตรท้องน้ัำแสงไฟสีรุ้งอาบท้องน้ำให้แพรวพราวได้ ภายในงานเรายังได้เห็นน้ำตกที่กำลังโถมลงมาจากยอดสูงระดับ 66 เมตร ภาพอันสุนทรีย์ที่ปรากฎขึ้นได้จากหลอด LED สีฟ้า ชายญี่ปุ่นผู้หญึ่ง นักประดิษฐ์ผู้นี้ได้คิดค้น ด้านแสงไฟ ซึ่งทำให้เขาได้รับรางวัล Nobel เกิดหลอดไฟ LED หลากหลายสีสันประหยัดพลังงาน และก่อความร้อนเพียงเล็กน้อย และเป็นที่นิยมใช้อย่างแพร่หลาย ในฐานะแสงไฟที่เป็นมิตรต่อสิ่งแวดล้อม ส่วนงานแสดงแสงไฟที่นี่อาจเรียกว่าเป็นงานหัตถกรรมแภายในอุทยาน สว่างไสวไปด้วยแสงไฟที่แสดงถึงฤดซึ่งแสดงให้เห็นบุภชาติบานสะพรั่ง ฮิโรโยกิบอกว่า มีดอกไม้ไม่มากนัก เขาจึงคิดว่า สร้างภาพให้แล่เห็นเป็นภาพทุ่งดอกไม้ที่กำลังเบ่งบาน ดอกไม้แสงไฟมีความสวยงามเหมือนดอกไม้จริง ซึ่งสร้างสรรค์ด้วยมือของทีมงานที่นี่ ฮาเซกาว่า บอกว่า ได้ใช้ไฟสลับสี และในดอกเดียวกันก็มีหลายสี เมื่อเปร่งแสง ก็จะวิจิตร แพรวพราว นี่คือสิ่งที่เราต้องการแสดงให้เห็น การสร้างสีสันของดอกไม้ขึ้นมาใหม่ และต้องเรียนรู้ข้อผิดพลาด ฮาเซกาวะ กล่าวว่าทีมงานต้องระบายสีหลอดไฟนับแสนแดง และต้องระบายทีละดวงอย่างมุ่งมัน และในที่สุดเรกา็ด้วยทีมงานที่มีความรักในงานที่ทำอย่างแรงกล้า และใส่ใจรายละเอียดเรื่องของสีที่มีความแตกต่างกัน ซึ่งเป็นงานที่ต้องทำด้วยมือเท่านั้น เนรมิตสวนดอกไม้สุดอลังการขึ้นมาได้ นักท่องเที่ยวบอกว่ามันเป็นสุดยอดของความมหัศจรรย์ เป็นผลงานที่ประณีต ยามที่ผู้มาชมได้เพ่งพินิจ แต่ละรายละเอียด เพื่อดูว่าเป็นดวงไฟหรือดอกไม้จริง และเมื่อพบคำตอบจึงพบนั้นเป็นสิ่งที่ผู้จัดงาน และผู้จัดทำ กำลังใจอย่างที่สุด นั่นทำให้ฮาเซกาวา อยากจัดงานแบบนี้ทุกปี งานแสดงแสงไฟทำคนที่มาเที่ยว ด้วยเทคโนโลยีล้ำสมัยของญี่ปุ่น และการทุ่มเทงานสร้างสรรผลงาน ผู้คนจึงนิยมมาเที่ยวงานแสดงแสงไฟกันมากขึ้นเรื่อย ๆ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พักสักครู่นะคะ แล้วช่วงหน้ากลับมาติดตามความเคลื่อนไหวในประเทศกันบ้า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ำหรับข่าวเที่ยงวันนี้นะคะ เรามีอาจารย์</w:t>
      </w:r>
    </w:p>
    <w:p>
      <w:pPr>
        <w:pStyle w:val="BodyText"/>
      </w:pPr>
      <w:r>
        <w:t xml:space="preserve">(ผู้ประกาศข่าวชาย) และก็แน่นอนนะครับ เที่ยงนี้ต้องตามติดกันอย่างต่อเนื่องกับความคืบหน้าคดีชิงทองนะครับ เนื่องจากเมื่อวานนี้มีการนำตัวนะครับ ทางด้านของนายประสิทธิชัย เขาแก้ว ซึ่งเป็นผู้ต้องกา หรือว่าเป็นผู้ก่อเหตุ ซึ่งจับกุมได้เมื่อวานนี้ รายการของเราเองก็ได้มีการปล่อยบางช่วงบางตอนของการแถลงข่าวนะครับ แต่ว่าเมื่อวาน แถลงออกมาสั้น ๆ เพียงว่าผู้ต้องหานี่ให้การรับสารภาพแล้ว แล้วของกลางนี่ได้มาเกือบครบแล้ว แล้วก็ท่าน พบ.ตร. บอกให้รอฟังแถลงในช่วง 10.30 น. วันนี้ ต้องบอกว่าหลายคนติดตาม จับจ้องรอฟังข่าว</w:t>
      </w:r>
    </w:p>
    <w:p>
      <w:pPr>
        <w:pStyle w:val="BodyText"/>
      </w:pPr>
      <w:r>
        <w:t xml:space="preserve">(ผู้ประกาศข่าวหญิง) คือต้องบอกว่า ตั้งแต่เมื่อวานนี้ ถ้าคุณผู้ชมจำตลอดช่วงที่เรามีการรายงานข่าวเข้ามาว่า มีการจับกุมตัวผู้ต้องหาชิงทองทีีผู้สื่อข่าวและประชาชนต่างรอ คุณผู้ชมจะเห็นว่า ตั้งแต่จุดที่นำตัวผู้ต้องหาลงมจนถึงเข้าไปในอาคาร มีทั้งสื่อมวลชนและประชาชนจำนวนมาก หลายคนเฝ้ารอเพราะอยากรู้ว่าการก่อเหตุครั้งนี้คืออะไร แต่ 1 สิ่งที่สำคัญ นอกจากเรื่องของการให้ปากคำของผู้ต้องหาแล้ว เรื่องของพยานหลักฐานต่าง ๆ ถือว่าเป็นสิ่งที่น่าสนใจ เพราะเจ้าหน้าที่บอกว่า หากมีพยานหลักฐานที่ครบถ้วนก็จะครบถ้วนและรอบคอบมากขึ้น ทางเจ้านห้าที่เอง ก็ได้เข้าไปค้นตามจุดต่าง ๆ ที่มีความสำคัญ หรือ เกี่กับคดีนี้ อย่างที่บ้านภรรยาของผู้ต้องหาเอง ก็ไปพบรถ ซึ่งเป็นรถฟีโน่คันเดียวกับวันทีไก่รวมทั้งเสื้อผ้าบางส่วนที่สวมใส่ ในบ้านของภรรยานะครับ นี่อย่างรถฟีโนคันนี้ ก็เป็นภาพที่เราเห็นจากกล้องวงจรปิด เจ้าหน้าที่ก็ติดตามต่อว่ารถคันนี้ออกจากโรบินสันลพบุรีแล้วไปอยู่จุดไหนกันบ้าง เจ้าหน้าที่ก็ไปตรวจพบในส่วนของเป้ต่าง ๆ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ซึ่งก็เป็นส่วนที่สำคัญที่เชืระหว่างวัตถุพยานต่าง ๆ ไปยังผู้ก่อเหตุ ว่าคนคนนี้ล่ะเป็นผู้ก่อเหตุ อย่างที่ผบ.ตร. ย้ำเมื่อวานนี้</w:t>
      </w:r>
    </w:p>
    <w:p>
      <w:pPr>
        <w:pStyle w:val="BodyText"/>
      </w:pPr>
      <w:r>
        <w:t xml:space="preserve">(ผู้ประกาศข่าวหญิง) สับสนนะคะ เพราะว่าอย่างเสื้อผ้า เครื่องแต่งกาย หรืออย่างเป้ อย่างที่คุณผู้ชมเห็นเมื่อสักครู่ ว่าเผาไปแล้ว หลายคนบอกวก็ไม่มีพยานหลักฐานสิ แต่ว่าจากการสอบสวน สามารถสืบจนหาข้อมูล แล้วก็เข้าไปสืบจแล้วก็ได้หลักฐานชิ้นต่าง ๆ มาประกอบกัน เช่นเดียวกับของกลางที่สำคัญมาก ๆ นั่นก็คือ ทอง แน่นอนค่ะ ทองถือว่าเป็นหลักฐานประกอบในคดี ก่อนหน้านี้ผู้ต้องหาบอกว่า เอาไปโยนทิ้งลงแม่น้ำ</w:t>
      </w:r>
    </w:p>
    <w:p>
      <w:pPr>
        <w:pStyle w:val="BodyText"/>
      </w:pPr>
      <w:r>
        <w:t xml:space="preserve">(ผู้ประกาศข่าวชาย) นี่ล่ะครับ เราก็จะได้เห็นภาพ เจ้าหน้าที่ตำรวจไปยืนอยู่บริเวณใต้สะพานบางระจัน เพื่อที่จะไปตามหาทองที่ผู้ต้องหาให้การ บอกว่า เอาไปทิ้งไว้บริเวณนี้ พอเขาบอกว่า เอาไปทิ้งไว้ในบริเวณนี้ นักประดาน้ำต่าง ๆ ต้องไปงมกันครับ งมจนถึงเย็นก็ไม่เจอ เพราะว่าทองไม่ได้อยู่ที่สะพานจุดนี้ สุดท้ายทองไปซ้อนอยู่บนหลังคาโรงจอดรถนี่นะครับ</w:t>
      </w:r>
    </w:p>
    <w:p>
      <w:pPr>
        <w:pStyle w:val="BodyText"/>
      </w:pPr>
      <w:r>
        <w:t xml:space="preserve">(ผู้ประกาศข่าวหญิง) นี่ล่ะค่ะ</w:t>
      </w:r>
    </w:p>
    <w:p>
      <w:pPr>
        <w:pStyle w:val="BodyText"/>
      </w:pPr>
      <w:r>
        <w:t xml:space="preserve">(ผู้ประกาศข่าวชาย) ที่เป็นหลังคาบ้านของพ่อแม่ของผู้ต้องหา เขาเอาทองไปห่อไว้ในถุงเท้า แล้วก็เอาเศษหญ้ามาปิดไว้อีกที เมื่อนำมาตรวจสอบ พบทองจากออโรร่า</w:t>
      </w:r>
    </w:p>
    <w:p>
      <w:pPr>
        <w:pStyle w:val="BodyText"/>
      </w:pPr>
      <w:r>
        <w:t xml:space="preserve">(ผู้ประกาศข่าวชาย)</w:t>
      </w:r>
    </w:p>
    <w:p>
      <w:pPr>
        <w:pStyle w:val="BodyText"/>
      </w:pPr>
      <w:r>
        <w:t xml:space="preserve">(ผู้ประกาศข่าวหญิง) 31 เส้นด้วยกัน</w:t>
      </w:r>
    </w:p>
    <w:p>
      <w:pPr>
        <w:pStyle w:val="BodyText"/>
      </w:pPr>
      <w:r>
        <w:t xml:space="preserve">(ผู้ประกาศข่าวหญิง) ค่ะ คือเป็นของกลางทั้งหมด 32 เส้น เพราะว่าตกอยู่ในที่เกิดเหตุอีก 1 เส้นนะคะ ตอนนี้ถือว่าเจ้าหน้าที่สามารถรวมหลักฐานได้เกือบหมดแล้ว สิ่งที่ขาดก็จะมีขาดแค่ลำกล้อง แล้วก็ท่อเก็บเสียง ซึ่งวันนี้เจ้าหน้าที่ก็กำลังติดตาม ค้นหากันต่อไป เพราะว่าเรื่องของจุดที่เอาไปทิ้ง ผู้ต้องหาบอกว่าอยู่ในน้ำอีกแล้ว วันนี้เจ้าหน้าที่ก็ต้องติดตาม แต่ถ้าพูดถึงแรงจูงใจ หรือว่าสาเหตุ หรือว่า เรื่องของการให้ปากคำของตัวผู้ต้องหา วันนี้หลายคนก็อยากดู แล้วก็ติดตามกันมาตั้งแต่ 10.30 น. กัน</w:t>
      </w:r>
    </w:p>
    <w:p>
      <w:pPr>
        <w:pStyle w:val="BodyText"/>
      </w:pPr>
      <w:r>
        <w:t xml:space="preserve">(ผู้ประกาศข่าวชาย) ที่เรียกว่ามีผลกระทบกับอารมความรู้สึกของคนไทย เป็นถึงผอ. มีไลฟ์สไตล์ที่ค่อนข้าง โอ.เค. ดูดี ทำไมถึงต้องก่อเหตุแบบนี้ ทำไมถึงต้องมีการลงไม้ลงมือ ถึงขั้นต้องยิง มีคำถามว่าทำไมต้องยิงเด็ก เขาบอกว่าจริง ๆ ไม่ได้ตั้งใจยิงเด็ก แต่จะยิงไปยังไปโดนตัวเด็ก แต่ว่า ในความรู้สึกของคนที่ติดตามข่าวนี้ หรือความรู้สึกของคนลพบุรีเองรู้สึกว่าได้ยินข่าวแบบนี้ความรู้สึกนะครับ</w:t>
      </w:r>
    </w:p>
    <w:p>
      <w:pPr>
        <w:pStyle w:val="BodyText"/>
      </w:pPr>
      <w:r>
        <w:t xml:space="preserve">(ผู้ประกาศข่าวหญิง) ใช่ค่ะ เมื่อเวลา 10.30 น. จากการแถลงข่าวนอกจากทางพลตำรวจเอก จักทิพย์ ชัยจินดา ที่กำลังจะเดินทางมาพร้อมขณะ แล้วต้องบอกว่าเจ้าหน้าที่ทีมหนุมาน อันนี้ก็ถือเป็นอีก 1 ทีมที่คนให้ความสนใจ เรียกว่าการทำงานของเจ้าหน้าที่ทุกภาคส่วน เพื่อที่จะทำให้การติดตามตัวคนร้ายครั้งนี้มีความรัดกุมกันมากที่สุด นำตัวมาแถลงข่าว นำเรื่องของพยานหลักฐานมาแถลงข่าวนะคะ ส่วนตัวของผู้ต้องหา ใช้วิธีการโฟนอินเข้ามา ไม่ได้แถลงข่าว ช่วงแรกอาจจะตะกุกตะกักสักนิดหนึ่งนะคะ แต่ว่าก็สามารถสอบถามในรายละเอียดได้พอสมควร โดยเฉพาะประเด็นเรื่องของมูลเหตุจูงใจในการก่อเหตุ เพราะเจ้าตัวบอกว่าเป็นปัญหาส่วนตัว แต่ว่ารายละเอียดเป็นอย่างไรนักข่าวของเรา ปักหลักอยู่ที่สำนักงานตำรวจแห่งชาตินะคะ ไปติดตามจากคุณสุภัทรา ทองอิน กันค่ะ</w:t>
      </w:r>
    </w:p>
    <w:p>
      <w:pPr>
        <w:pStyle w:val="BodyText"/>
      </w:pPr>
      <w:r>
        <w:t xml:space="preserve">(ผู้ประกาศข่าวหญิง) ขอบคุณปวีณา ตำรวจแห่งชาติถือว่าเป็นการแถลงคดี ที่หลายคนสนใจช่วงนี้ ก็คือคดีชิงทองจากจังหวัดลพบุรีค่ะ ซึ่งวันนี้เอง พลตำรวจเอก จักรทิพย์ เป็นประธานในการแถลงข่าววันนี้ ซึ่งไม่มีการนำตัวผู้ต้องหามา แต่เป็นการโฟนอินเข้ามา ซึ่งมูลเหตุจูงใจที่ทางผู้ต้องหาได้เดินทามาบอกทางสื่อมวลชน และผู้บัญชาการตำรวจแห่งชาติ บอกว่าเป็นปัญหาในเรื่องของหนี้สิน ส่วนในเรื่องของปัญหาเรื่องชู้สาว ทางผู้ต้องหานั่น ไม่ได้มีการขอตอบคำถามในข้อคำถามดังกล่าวค่ะ ในคำถามดังกล่าวค่ะ แต่ก่อนอื่นจะให้คุณผู้ชมดูก่อนค่ะ เป็นคดีชิงทองนะคะ ก็จะเห็นได้ว่าตำรวจสืบการ สืบจากตำแหน่งรูปพรรณของผู้ร้าย รวมถึง ปลอกกระสุนปืนนะคะ ปืน CZ 75 ค่ะ ตรงนี้ค่ะ ถือว่าเป็นการสือ่เป็นหลักฐานชิ้นสำคัญที่นำไปสู่การจับตัวคนร้ายในครั้งนี้ ซึ่งใช้ก่อเหตุค่ะ รวมถึงอย่างที่คุณผู้ชมได้ทราบกัน ว่ามีการแถลงข่าวจากพลตำรวจเอก จักรทิพย์ ขัยจินดาค่ะ วันนี้ก้มีสื่อมวลชนจากหลากหลายสำนักมาร่วมกันแถลงข่าวในวันนี้ค่ะ ซึ่งวันนี้เองนะคะ ตำรวจเองไม่มีการนำตัวผู้ต้องหาคือ นายประสิทธิชัย เขาแก้ว มาสอบ มาที่สำนักงานตำรวจแห่งชาตินะคะ เนื่องจากเป็นสิทธิของผู้ต้องหาค่ะ ส่วนประเด็นหลาย ๆ คนที่ต้องการสนใจนะคะว่าทำไมถึงต้องยิงเด็กหรือเปล่า หรือว่าทำไมต้องยิงเปิดทางนะคะ ผู้ต้องหาก็ให้การผ่านทางโฟนอินนะคะ บอกว่าเขาต้องการยิงนัดแรกเพื่อเป็นการเปิดทาง เพื่อที่จะไม่ให้คนนั้นสนใจค่ะ ส่วนนัดอื่น ๆ นั้น ยิงในการ เขาไม่ได้ตอบอย่างแน่ชัดว่า ทำไมถึงยิง ชายกับหญิง ที่อยู่หน้าเคาเตอร์นะคะ คือต้องการที่จะยิงตู้กระจก แต่บังเอิญไปยิงตรงนั้น แล้วก็ทางผู้ต้องหาเองก็รู้สึกเสียใจ แล้วก็รู้สึกผิดจริง ๆ กับเหตุการณ์นี้นะคะ ส่วนประเด็นที่บอกว่า มีการสืบจากการเอาเหงื่อที่บริเวณประตูของห้างสรรพสินค้าไปตรวจสอบ สำหรับหลักฐานชิ้นสำคัญจริง ๆ คือปลอกกระสุนตามที่นุ้ยบอกไปเมื่อสักครู่นี้ค่ะ ซึ่งเบื้องต้นเอง ตำรวจได้ตั้งข้อหา 8 ข้อหานะคะ ส่วนใหญ่ก็เป็นเจตนาฆ่า การตั้งข้อหาการกระทำต่าง ๆ ด้วยค่ะ เสียงบางท่อนบางตอนที่โฟนอินกับผู้บัญชาการตำรวจแห่งชาติ รวมถึงตอบคำถามสื่อมวลชนด้วยค่ะ</w:t>
      </w:r>
    </w:p>
    <w:p>
      <w:pPr>
        <w:pStyle w:val="BodyText"/>
      </w:pPr>
      <w:r>
        <w:t xml:space="preserve">(ผู้ให้สัมภาษณ์) เกิดจากปัญหาส่วนตัวครับ เกิดจากปัญหาส่วนตัวครับ</w:t>
      </w:r>
    </w:p>
    <w:p>
      <w:pPr>
        <w:pStyle w:val="BodyText"/>
      </w:pPr>
      <w:r>
        <w:t xml:space="preserve">(ผู้รายงานข่าว) ปัญหาอะไรที่คุณกอล์ฟก่อเหตุคะ</w:t>
      </w:r>
    </w:p>
    <w:p>
      <w:pPr>
        <w:pStyle w:val="BodyText"/>
      </w:pPr>
      <w:r>
        <w:t xml:space="preserve">(ผู้ให้สัมภาษณ์) เกิดจากปัญหาส่วนตัวแล้วก็ แล้วก็ปัญหาเกี่ยวกับเรื่องการเงินของตนเองคะ</w:t>
      </w:r>
    </w:p>
    <w:p>
      <w:pPr>
        <w:pStyle w:val="BodyText"/>
      </w:pPr>
      <w:r>
        <w:t xml:space="preserve">(ผู้รายงานข่าว) แต่ว่าทำไมถึงตยิงผู้อื่นด้วยคะ เป็นการยิง คือต้องการเพื่อ…ต้องการยิงเพื่อเปิดทางหรือว่าให้กลัวครับ เอาตัวไปสอบเสร็จแล้ว ทำไมถึงต้องใช้ปลอกเก็บเสียง แล้วเอาปลอกเก็บเสทำไมต้องใช้ปืนเก็บเสียงด้วย แล้วเอาปืนมาจากไหน</w:t>
      </w:r>
    </w:p>
    <w:p>
      <w:pPr>
        <w:pStyle w:val="BodyText"/>
      </w:pPr>
      <w:r>
        <w:t xml:space="preserve">(ผู้ให้สัมภาษณ์) ก็เก็บเสียงนี่สั่งมาจากรุ่นน้องในอินเทอร์เน</w:t>
      </w:r>
    </w:p>
    <w:p>
      <w:pPr>
        <w:pStyle w:val="BodyText"/>
      </w:pPr>
      <w:r>
        <w:t xml:space="preserve">(ผู้รายงานข่าว) แล้วทำไมต้องใช้ที่เก้บเสียงด้วยคะ ใช้ปืนธรรมดาไม่ได้หรือ ไม่ให้เสียงดังครับ เพื่อต้องการให้…</w:t>
      </w:r>
    </w:p>
    <w:p>
      <w:pPr>
        <w:pStyle w:val="BodyText"/>
      </w:pPr>
      <w:r>
        <w:t xml:space="preserve">(ผู้รายงานข่าว) ผู้สื่อข่าวถามว่า มันขัดแย้งกับการยิงเปิดทาง หลังจากที่ก่อเหตุเขามีความคิดที่อยากจะมอบตัวบ้างไหมครับ หรือว่าได้สอบถามเจ้าตัวไหมว่า อยากมอบตัวไหม</w:t>
      </w:r>
    </w:p>
    <w:p>
      <w:pPr>
        <w:pStyle w:val="BodyText"/>
      </w:pPr>
      <w:r>
        <w:t xml:space="preserve">(ผู้ให้สัมภาษณ์) มีความคิดที่จะมอบตัว แต่ผมไม่ได้สื่อสารออกมาครับ เพราะว่าผมไม่ได้ปรึกษาผู้อื่นครับ ที่ ผมจะมอบตัวครับ</w:t>
      </w:r>
    </w:p>
    <w:p>
      <w:pPr>
        <w:pStyle w:val="BodyText"/>
      </w:pPr>
      <w:r>
        <w:t xml:space="preserve">(ผู้รายงานข่าว) ทำไมถึงต้องเป็น</w:t>
      </w:r>
    </w:p>
    <w:p>
      <w:pPr>
        <w:pStyle w:val="BodyText"/>
      </w:pPr>
      <w:r>
        <w:t xml:space="preserve">(ผู้รายงานข่าว) อย่างที่ผู้ต้องหา ก็อย่างที่บอกตอนนี้ทางตำรวจออกหมายจับเพียงแค่ 1 คน คือนายประสิทธิชัย เขาแก้ว หรือว่า กอล์ฟ นั่นเองนะคะ ใน 8 ข้อหานะคะ และเบื้องต้นยังไม่ได้มีการออกหมายจับ ไม่ว่าจะเป็นภรรยาหรือว่าพ่อแม่ หรือว่าพ่อตาแม่ยาย ซึ่งต้องบอกว่ายังอยู่ในขั้นตอบสืบหา ผุ้เกี่ยวข้องว่า อาจจะมีส่วนร่วมเกี่ยวข้องนั่นเองค่ะ ส่วนตอนหลักฐานอีก 1 ชิ้นที่ยังหาไม่ได้ก็คือ ปลอกกระสุนปืนแล้วก็ลำกล้องที่ติดนะคะ อย่างตรงนี้ต้องบอกว่าตรงนี้ยังเป็นอีก 1 สิ่งที่ยังหาได้ ตามคำให้การของนายกอล์ฟนะคะ นั่นคือมีการนำเอาไปโยนทิ้งแม่นที่สะพานที่จังหวัดสิงห์บุรีค่ะ แล้วก็ตอนนี้เองตัวนายกอล์ฟเองนะคะ ซึ่งต้องบอกว่าถูกควบคุมตัวมาจากจังหวัดลพบุรีช่วงกลางดึกของเมื่อคืนนี้ แล้วก็ถูกควบคุมตัวอย่างคุมเข้มของวันนี้เลยค่ะ แล้วก็ตามคาดการณ์นะคะ จะควบคุมตัวนายกอล์ฟไปฝากขังที่ศาลอาญารัชดาภายในวันนี้ ตัวผู้ต้องหาภายใน 48 ชั่วโมงค่ะ</w:t>
      </w:r>
    </w:p>
    <w:p>
      <w:pPr>
        <w:pStyle w:val="BodyText"/>
      </w:pPr>
      <w:r>
        <w:t xml:space="preserve">(ผู้ประกาศข่าวหญิง) ค่ะ ขอบคุณคุณสุพัตรานะคะ หลายสิ่งที่หลายคนกังวลใจ โดยเฉพาะเรื่องของผู้ต้องหาอาจจะกลับคำให้การ มาใน 1 ถึง 2 วันนี้ มามากมายรวมถึงข้อสังเกตคนในสังคมต่าง ๆ นะคะ ทางตำรวบอกว่าอยากให้แยกกัน อยากให้แยกเป็น 2 ส่วน ส่วนหนึ่งเรื่องของการคำให้การ ผู้ต้องหาจะกลับคำให้การอย่างไรก็ได้ จะไปพูดในชั้นศาลอย่างไร เพราะเป็นสิทธิ์ของผู้ต้องหา แต่ตำรวจอย่างไรก็ตาม เขาดูจากพยานหลักฐานเป็นสำคัญ ดูเรื่องของเจตนาและการกระทำเป็นสำคัญ สิ่งหนึ่งที่ตำรวจบอกที่เห็นที่ทำแน่ ๆ คือเข้าไปยิงคนเสียชีวิต จากนั้นเอาทองไป และเอาทองไปซ่อน</w:t>
      </w:r>
    </w:p>
    <w:p>
      <w:pPr>
        <w:pStyle w:val="BodyText"/>
      </w:pPr>
      <w:r>
        <w:t xml:space="preserve">(ผู้ประกาศข่าวชาย) ใช่</w:t>
      </w:r>
    </w:p>
    <w:p>
      <w:pPr>
        <w:pStyle w:val="BodyText"/>
      </w:pPr>
      <w:r>
        <w:t xml:space="preserve">(ผู้ประกาศข่าวหญิง) อันนี้คือเรื่องของการให้คำของผู้ต้องการที่สำคัญ ดังนั้นเรื่องของคำให้การ บอกว่าพูดกลับไปกลับมา อีกวันหนึ่งพูดอีกแบบหนึ่งอันนีจะทำให้คดี ตำรวจบอกว่าใจเย็น ๆ เดี๋ยวต้องดูกันก่อนค่ะ</w:t>
      </w:r>
    </w:p>
    <w:p>
      <w:pPr>
        <w:pStyle w:val="BodyText"/>
      </w:pPr>
      <w:r>
        <w:t xml:space="preserve">(ผู้ประกาศข่าวชาย) ต้องบอกก่อนว่า ปากคำที่ผู้ต้องหาให้การนี่ก็เป็นส่วนหนึ่ง แต่ทั้งหมดทั้งมวลจะถูกมารวบรวมเป็นพยานหลักฐาน เพื่อที่จะดำเนินคดีตามกฎหมายตามข้อที่ได้แจ้งข้อกล่าวหาทั้งหมดนะครับ ซึ่งถ้าดูตามขั้นตอนตามกฎหมายแล้วคือต้องมีการควบคุมตัว 48 ชั่วโมงจากนั้นจะต้องมีการส่งฝากขังนะครับ หลังจากการแถลงข่าวเมื่อสักครู่เอง หน่วยเจ้าหน้าที่พิเศษ ปราบปรามก็จะนำตัวนายประสิทธิชัย เขาแก้ว เพื่อไปสอบปากคำเพิ่มเติมและจะรอฝากขังที่ศาลอาญา รัชดาภิเษกในช่วงเย็นวันนี้ ในเว17.00 น. ซึ่งจริง ๆ แล้ว ทางตำรวจกองปราบได้นำตัวนายประสิทธิชัยนี่ โดยตลอดทั้งคืน ทางตำรวจเขาได้นำกล้องวงจรปิดจำนวน 2 ชุดนี่ มาติดตั้งเพิ่มเติม เพื่อที่จะดูความเรียบร้อยทั้งหมดในห้องควบคุมตัว ขณะที่ควบคุมตัวนายประสิทธิชัยอยู่ในห้องนั้น เพราะว่าอย่างที่บอกไปก่อนหน้านี้ คือมูลเหตุจูงใจก่อเหตุโดยอยากให้ตำรวจมาวิสามัญเขา โดยถ้าเกิดระหว่างควบคุมตัวแล้วเกิดอะไรขึ้น อาจจะมีปัญหาได้ ขณะที่ทำการควบคุมตัว อย่างรัดกุมเพื่อป้องกันเหตุที่หลายคนกังวลว่าจะเกิดขึ้นได้ในช่วงนี้</w:t>
      </w:r>
    </w:p>
    <w:p>
      <w:pPr>
        <w:pStyle w:val="BodyText"/>
      </w:pPr>
      <w:r>
        <w:t xml:space="preserve">(ผู้ประกาศข่าวหญิง) ใช่ เพราะเจ้าตัวเองก็รู้สึกผิดกับเหตุการณืที่แล้วก็รู้สึกผิดกับการกระทำครั้งนี้จริง ๆ โดยเจ้าตัวตั้งใจว่าหลังวันที่ 24 มกราคม ไม่เข้ามาจับกุมตัว เขาจะเข้ามอบตัวเอง อ้าว แล้วทำไมต้องหลังวันที่ 24 เจ้าตัวก็บอกว่า เขาก็มีกิจกรรมอื่น ๆ ที่เขาจะต้องทำ กิจกรรมโรงเรียนต่าง ๆ นะคะ ประเด็นต่าง ๆ เหล่านี้เป็นเรื่องปลีกย่อย เราอยากรู้ถึงเหตุและผล หลังจากนี้ก็ถือว่าเป็นขั้นตอนที่สำคัญ นอกจากเรื่องของการหาพยานหลักฐานแล้ว อีกหนึ่งสิ่งที่ทางตำรวจบอกว่าจะต้องทำก็คือ การทำแผนประกอบคำรับสารภาพ แต่ว่าตำรวจบอกว่าวันนเพราะว่าช่วงของการแถลงข่าวก็เป็นช่วงของเที่ยงวัน</w:t>
      </w:r>
    </w:p>
    <w:p>
      <w:pPr>
        <w:pStyle w:val="BodyText"/>
      </w:pPr>
      <w:r>
        <w:t xml:space="preserve">(ผู้ประกาศข่าวชาย)ใช่</w:t>
      </w:r>
    </w:p>
    <w:p>
      <w:pPr>
        <w:pStyle w:val="BodyText"/>
      </w:pPr>
      <w:r>
        <w:t xml:space="preserve">(ผู้ประกาศข่าวหญิง)หลังจากนี้กว่าจะไปที่จังหวัดลพบุรี สิงห์บุรีต่าง ๆ ต้องใช้เวลา แต่ว่าทีมข่าวของเราก็ยังปักหลักอยู่ในพื้นที่นะคะ ไม่ว่าจะเป็นในพื้นที่จังหวัดลพบรี หรือสิงห์บุรอย่างที่ลพบุรี ผู้สื่อข่าวของเราก็ไปยังร้านทองในห้างสรรพสินค้าที่เกิดเหตุนะคะ วันนี้ทางกชวรรณก็ไปพูดคุยกับพนักงานที่ร้านค่ะ ว่าทราบข่าวมาแล้วรู้สึกอย่างไรบ้าง ในร้านนะคะ ก็บอกว่ารู้สึกตกใจที่คนร้าย เป็นถึงผู้อำนวยการโรงเรียน แต่ก็รู้สึกดีใจค่ะ ที่สามารถจับกุมคนร้ายได้ค่ะ นี้ล่ะค่ะเป็นที่เกิดเหตุนะคะ ซึ่งหลังจาก ว่าวันนี้มีการแถลงข่าว และผู้สื่อข่าวก็ไปปักหลักรอนะคะ เพื่อที่จะดูบรรยากาศ ซึ่งตลอดช่วงเช้าที่ผ่านมา ที่ห้างโรบินสันลพบุรี ผู้สื่อข่าวบอกว่านี่ค่ะ ได้มีการนำกรวยไเพราะว่าตอนแรกคาดการณ์ว่า หลังแถลงข่าวแล้วตำรวจจะต้องดำตัวผู้ต้องหามาทำแผนประกอบคำรับสารภาพในจุดที่เกิดเหตุขึ้น แต่ว่าเวลา 9.20 น. ที่ผ่านมา ไม่ว่าจะเป็นทางพลตำรวจควบคุมฝูงชน ตำรวจภูธรลพบุรี 2 กองร้อย 2 กองร้อย ประมาณ 300 นาย เตรียมทำภารกิจพิเศษหากได้รับคำสั่ง ต้องพร้อมปฏิบัติหน้าที่ทันที ต้องกำชับให้ตำรวจทุกนายนี่ เช็กอุปรกรณ์ต่าง ๆ ที่จะต้องใช้ รอคำสั่งในเรื่องของการปฏิบัติงานด้วยค่ะ</w:t>
      </w:r>
    </w:p>
    <w:p>
      <w:pPr>
        <w:pStyle w:val="BodyText"/>
      </w:pPr>
      <w:r>
        <w:t xml:space="preserve">(ผู้ประกาศข่าวชาย) เตรียมความพร้อมไว้ก่อน เพราะว่าถ้าเกิดมีการนำตัวมาที่ลพบุรีอีกครั้งนี่ อย่างเมื่อวานนี้ มีคนมาอวยพรเพียบเลย เสียงระหว่างที่แถลงข่าว ต้องบอกว่า เสียงดัง เซ่นแซ่มาก แสดงว่าคนจำนวนไม่น้อย ถ้าเกิดนำตัวมาวันนี้จริง ๆ ตำรวจบอกว่าตำรวจเองก็ต้องเตรียมความพร้อม ที่อย่างสักครู่เลย หลักฐานอีก 1 ชิ้นที่ตามหากันอยู่ก็คือ ที่เก็บเสียง ตำรวจก็ไปที่แม่น้ำเจ้าพระยา อำเภอบางระจัน บางระจัน อำเภอเมือง จังหวัดสิงห์บุรี ตำรวจได้ออกปฏิบัติการครับ งมหาหลักฐานอีกครั้ง เป็นจุดที่ผู้ต้องหาเอาปลายเก็บเสียงของปืน หรือว่า Silentser นี่ เอาไปทิ้ง ก็ต้องเดินทางมาติดตามสถานการณ์ พื้นที่มีการปักหมุด ซึ่งเป็นจุดที่ผู้ต้องหาชี้ และค้นหาในพื้นที่โดยรอบ ปักหมุดออกมาอีก 1 เมตร ในการตีวงค้นหา แล้วถ้าวันนี้หาไม่เจออีก ท่านบอกว่าก็จะขยายวงไปเรื่อย ๆ ซึ่งคาดว่าน่าจะเป็นวิทยุสื่อสารที่อยู่ระหว่างการงมลงไปใต้น้ำ นอกจากนี้ก็ยังมีรายงานว่า ตำรวจภูธรลพบุรี สอบสวนโรงปืนแห่งหนึ่ง เขาบอกว่าโรงกลึงแห่งนี้ครับ น่าจะเป็นที่ ไอ้ตัวปลอกเก็บเสียง ปลายเก็บเสียง ที่เรียกว่า Silencer นะครับ เบื้องต้นตำรวจก็เตรียมแจ้งข้อกล่าวหาในการผลิตและครอบครองยุทธ์ภัณฑ์ไม่ได้รับอนุญาต อุปกรณ์ต่าง ๆ เหล่านี้ไม่ใช่ว่าใครที่ใครอยากจะผลิตก็ได้ ไม่ใช่ อย่างถ้าผมมีโรงกลึงก็อยากผลิตมาใช้เอง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อาจจะต้องมีการขึ้นทะเบียน ลงทะเบียน ยุทธภัณฑ์เหล่านี้ จะได้ตามตัวได้อย่างเคสนี้ เจ้าหน้าก็ตามตัวได้เช่นเดียวกัน</w:t>
      </w:r>
    </w:p>
    <w:p>
      <w:pPr>
        <w:pStyle w:val="BodyText"/>
      </w:pPr>
      <w:r>
        <w:t xml:space="preserve">(ผู้ประกาศข่าวหญิง) เพราะว่าช่วงแรก ๆ ในตอนแรก ๆ พยายามที่จะสืบหาข้อมูลจากอาวุธที่เขาใช้ในการก่อเหตุ ซึ่งตำรวจบอกว่าอุปกรณ์ที่ใช้ในการก่อเหตุ Z ตอนแรกจะไปหาจากตรงนั้น ถ้าไปเริ่มจากตรงนั้นบอกว่า มีการนำเข้า เข้ามาในประเทศเรานี่ 30,000 กระบอกด้วยกัน และถ้าบอกว่าเป็นรุ่นที่ผู้ก่อเหตุ เขานำไปใช้ในการก่อเหตุ ก็มีเป็นหลักพัน ก็เลยปรับโฟกัสจากเรื่องของปืน ก็เลยปรับมาเป็นเรื่องของปลายกระบอกปืน หรือว่า อุปกรณ์เก็บเสียง</w:t>
      </w:r>
    </w:p>
    <w:p>
      <w:pPr>
        <w:pStyle w:val="BodyText"/>
      </w:pPr>
      <w:r>
        <w:t xml:space="preserve">(ผู้ประกาศข่าวชาย) ใช่</w:t>
      </w:r>
    </w:p>
    <w:p>
      <w:pPr>
        <w:pStyle w:val="BodyText"/>
      </w:pPr>
      <w:r>
        <w:t xml:space="preserve">(ผู้ประกาศข่าวหญิง)มีการผลิตขึ้นมา เมื่อมีการผลิตขึ้นมาแล้วก็ต้องไปสอบถาม แต่พอมีการถามว่าอันนี้จริงหรือเปล่า ที่มาบอกตำรวจว่า คนนี้ล่ะ น่าจะเป็นคนนี้ ที่ทำให้ตำรวจขยายผลได้ ตำรวจบอกว่า ใช่ เขาเป็นสายสืบ แต่ไม่ขอเปิดเผยว่าสายสืบคนนั้นเป็นใคร แต่ตอนนี้ถือเป็นเรื่องดีนะคะ ที่สามารถจับกุมตัวผู้ตในเรื่องของการรวบรวมพยานหลักฐานเพิ่มเติม</w:t>
      </w:r>
    </w:p>
    <w:p>
      <w:pPr>
        <w:pStyle w:val="BodyText"/>
      </w:pPr>
      <w:r>
        <w:t xml:space="preserve">(ผู้ประกาศข่าวชาย) ต้องบอกว่าคดีนี้เป้นคดีที่อยู่ในความสนใจของพี่น้องประชาชนทั่วประเทศนะครับ เดี๋ยวเรามาไล่เรียงกันอีกสักครั้งหนึ่ง จนนำไปสู่การจับกุมนายประสิทธิชัย เขาแก้ว ที่โรงเรียนวัดโพธิ์ชัย ในคดีชิงทองแล้วก็ยิงชาวบ้านเสียชีวิตที่จังหวัดลพบุรี ย้อนไปดูเหตุการณ์ทั้ทั้งหมดอีกครั้งหนึ่งครับ คดีนี้นะครับเกิดขึ้นเมื่อเวลา 20.30 น. ในวันที่ 9 มกราคม 2563 เจ้าหน้าที่ตำรวจนี่ เขาได้รับแจ้งนะครับ ว่ามีเหตุชิงทอง แล้วก็มีการยิงประชาชนเสียชีวิตไป 3 คน และได้รับบาดเจ็บ 4 คน พบว่าคนร้าย ใส่เสื้อคลุม หน้า ใส่รองเท้าผ้าใบที่มีลักษณะเฉพาะ ที่สามารถสังเกตได้นะครับ แล้วก็ใช้อาวุธปืนขนาด 9mm จากนั้นตำรวจก็ได้ระดมทีมสอบสวน จากกองบังคับการภาค 1 นอกจากนี้สนธิกำลังกับตำรวจนครบาลนะครับ ทั้งหมดนะครับ ลงพื้นที่ไปที่จังหวัดลพบุรีทัแบ่งหน้าที่ติดตามคนร้าย ประกอบด้วยชุดที่ตรวจสอบเสื้อผ้าคนร้ายที่ก่อเหตุ อาวุธปืน ชุดที่ไปตรวจสอบรถจักรยานยนต์ แล้วก็อื่น ๆ กระจายการทำงานกันหลายชุด จากนั้นทุกชุดนำข้อมูลที่ได้มาประกอบรวมกันจนไปสู่การจับกุมผู้ต้องหาก็คือนายประสิทธิชัย หลักฐานที่นำไปจับกุมในคดีนี้ ก็คือการเข้าไปตรวจค้น แล้วก็นำขนาด 9mm ของชื่อผู้ที่ครอบครอง ไปตรวจสอบไปเทียบเคียงกับหัวกระสูน และหลักฐานอีกอย่าง คือจากกล้องวงจรปิดในพื้นที่ใกล้เคียงในจังหวัดลพบุรีนี่ เกือบ 1,000 ตัว 1,000 จุด ที่มีการติดตั้งกล้องไว้ แล้วก็ DNA ผู้ต้องสงสัย ส่วนเมื่อวานนี้ครับ ทีมข่าวก็ลงไปคุยกับแม่ค้าขายข้าวมันไก่คนนี้นะครับ เขาบอกว่าคุณประสิทธิชัยนี่ เป็นลูกค้าแทบประจำ ของร้านข้าวมันไก่ ร้านนี้เลย แล้วก็ไม่กี่วันที่ผ่านมา นายประสิทธิชัย เพิ่งจะเข้ามาทานเข้ามันไก่ช่วงเช้า จากนั้นพอคุณประสิทธิชัย ก็มีชายประมาณ 1-2 คน เข้ามาในร้าน นั่งรอจนนายประสิทธิชัย ออกจากร้านไป ชายที่ตามเข้ามาก็เอาช้อนที่นายประสิทธิชัยใช้นำไปด้วย ที่ประสิทธิชัยนำเข้าปากเอากลับไปด้วย เราไปฟังเรื่องนี้จากแม่ค้าขายข้าวมันไก่ที่ลพบุรีกันหน่อยครับ</w:t>
      </w:r>
    </w:p>
    <w:p>
      <w:pPr>
        <w:pStyle w:val="BodyText"/>
      </w:pPr>
      <w:r>
        <w:t xml:space="preserve">(ผู้ให้สัมภาษณ์) ผู้ต้องหานี่เขาเข้ามากินร้านเรา มากินข้าวที่ร้านเรานี่</w:t>
      </w:r>
    </w:p>
    <w:p>
      <w:pPr>
        <w:pStyle w:val="BodyText"/>
      </w:pPr>
      <w:r>
        <w:t xml:space="preserve">(ผู้ให้สัมภาษณ์) เขาจะมาประจำ มากิน</w:t>
      </w:r>
    </w:p>
    <w:p>
      <w:pPr>
        <w:pStyle w:val="BodyText"/>
      </w:pPr>
      <w:r>
        <w:t xml:space="preserve">(ผู้รายงานข่าว) อ๋อ แล้วอย่างมาเมื่อเช้าก็คือ</w:t>
      </w:r>
    </w:p>
    <w:p>
      <w:pPr>
        <w:pStyle w:val="BodyText"/>
      </w:pPr>
      <w:r>
        <w:t xml:space="preserve">(ผู้ให้สัมภาษณ์) มาเมื่อเช้า เมื่อวันก่อน มาเสร็จแล้วเขามานั่งกินตรงนี้ แต่ลูกน้องบอกว่าคนนี้เขาเป็น ผอ. โรงเรียน มาซื้อประจำ เช้า ๆ นี่จะมาซื้อประจำ แล้วเมื่อเช้านี่ ก็มานั่งตรงนี้ ก็มีผู้ชายคนหนึ่งมานั่งข้าง ๆ โต๊ะโน่น แล้วเสร็จแล้ว พอคนนี้ลุกไป คนนี้ลุกไปป้า ผมขอช้อนหน่อย เราคิดว่า ลูกน้องทำไมไม่หยิบอันที่ไม่ล่างให้ เขาหยิบใส่กระดาษ แล้วเขาก็ห่อกระดาษแล้วก็ใส่ถุงไป เขาไม่ได้บอก เราก็ไม่ได้ถาม จะเอาข้าวไปให้หมาหรอ ทำไมไม่สั่งมาอีก ทำไมไม่ถามเขา ไม่เอาช้อนใหม่ให้ ลูกต้องเขาก็บอกว่าเขาจะเอาเอง เขาจะขออันนั้น ค่าเสียหายเท่า ก็บอกไม่หรอก ไม่เป็นไร เขาเอาอะไรไป เขาบอกช้อน ช้อนที่เขากินแล้วน่ะ</w:t>
      </w:r>
    </w:p>
    <w:p>
      <w:pPr>
        <w:pStyle w:val="BodyText"/>
      </w:pPr>
      <w:r>
        <w:t xml:space="preserve">(ผู้รายงานข่าว) เมื่อเช้านี้เลยใช่ไหมจ๊ะ</w:t>
      </w:r>
    </w:p>
    <w:p>
      <w:pPr>
        <w:pStyle w:val="BodyText"/>
      </w:pPr>
      <w:r>
        <w:t xml:space="preserve">(ผู้ให้สัมภาษณ์) เข้าวันก่อน ไม่ใช่เมื่อเช้านะ หรือไม่อย่างไร ว่าที่ 2 คนเข้ามาตาม เป็นเจ้าหน้าที่หรือไม่ แล้วช้อนนั่นก็เป็น DNA สำคัญที่ไปผูกมัดตัวผู้ก่อเหตุกับพยานหลักฐานทั้งหมดที่เจ้าหน้าที่มี นำไปสู่การจับกุมนายประสิทธิชัย แต่ถึงอย่างไรก็ตามไม่ใช่เรื่องของเหงื่อที่ออกมานะคะ ตำรวจก็ชี้แจงมา ส่วน 8 ข้อหานะคะ ที่นายประสิทธิชัย เขาแก้ว ผู้ต้องหาคดีนี้ โดนไป 8 ข้อหา ประกอบไปด้วยเพื่อเตรียมหรือเพื่ออำนวยความสะดวก ข้อหาที่ 2 ฆ่าผู้อื่นที่ได้ดำเนินการไว้ เพื่อที่จะเกิดประโยชน์ฺได้กระทำผิด หรือเพื่อหลีกเลี่ยงให้พ้นอาญาความผิดกระทำไว้ ข้อหาที่ 3 เพื่อตระเตรียมหรหรือเพื่อความสะดวกที่ 4 ชิงทรัพย์ดดยใช้อาวุธปืน และยานพาหณะ ที่เป็นเหตุทำให้ผู้อื่นถึงแก่กว่าความตาย ข้อหาที่ 5 พื้นที่หมู่บ้านและชุมชน ที่สาธารณะอย่างไม่มีเหตุอันควร และไม่อนุญาตข้อหาที่ 7 มีและใช้อาวุธปืนที่นายทะเบียนไม่อนุญาตไม่สามารถออกใบอนุญาตให้ได้ และข้อหาที่ 8 มียุทธภัณฑ์ไว้ในครอบครอง ก็เป็นข้อหาที่ตำรวจตั้งเอาไว้ และพยานหลักฐานทั้งหมดมาพิสูจน์กันอีกครั้งหนึ่งแล้ว จะมีการสั่งฟ้องไปกี่ข้อหาอย่างไรครับ พักกันสักครู่ช่วงหน้ายังมีหลากหลายประเด็นให้ได้ติดตามกันในข่าวเที่ยง NBT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ุดการถ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Live NBT วันที่ 23 ม.ค. 63 รายการข่าวเที่ยง</dc:title>
  <dc:creator/>
  <cp:keywords/>
  <dcterms:created xsi:type="dcterms:W3CDTF">2021-03-23T08:27:52Z</dcterms:created>
  <dcterms:modified xsi:type="dcterms:W3CDTF">2021-03-23T08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มกราคม 2563 เวลา 11.00 น.</vt:lpwstr>
  </property>
  <property fmtid="{D5CDD505-2E9C-101B-9397-08002B2CF9AE}" pid="3" name="subtitle">
    <vt:lpwstr/>
  </property>
</Properties>
</file>